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CC143" w14:textId="77777777" w:rsidR="00315A7C" w:rsidRDefault="00315A7C" w:rsidP="00315A7C">
      <w:pPr>
        <w:jc w:val="center"/>
        <w:rPr>
          <w:sz w:val="28"/>
        </w:rPr>
      </w:pPr>
      <w:r>
        <w:rPr>
          <w:sz w:val="28"/>
        </w:rPr>
        <w:t>Confirmation Summary 2017-2018</w:t>
      </w:r>
    </w:p>
    <w:p w14:paraId="535EE634" w14:textId="77777777" w:rsidR="00315A7C" w:rsidRDefault="00315A7C" w:rsidP="00315A7C">
      <w:pPr>
        <w:rPr>
          <w:sz w:val="28"/>
        </w:rPr>
      </w:pPr>
      <w:r>
        <w:rPr>
          <w:sz w:val="28"/>
        </w:rPr>
        <w:t xml:space="preserve">Pizza with the Pastor – </w:t>
      </w:r>
    </w:p>
    <w:p w14:paraId="7AB241F0" w14:textId="77777777" w:rsidR="00315A7C" w:rsidRPr="00362428" w:rsidRDefault="00315A7C" w:rsidP="00315A7C">
      <w:pPr>
        <w:ind w:left="1440" w:hanging="720"/>
      </w:pPr>
      <w:r w:rsidRPr="00362428">
        <w:t>5:00 – 6:30 p.m.  Each Small Group will be assigned a date to have dinner with</w:t>
      </w:r>
      <w:r>
        <w:t xml:space="preserve"> Pastor Walt.  In addition to eating pizza, we will play games and have time to build/deepen friendships.  </w:t>
      </w:r>
      <w:r w:rsidRPr="00362428">
        <w:t xml:space="preserve">  </w:t>
      </w:r>
    </w:p>
    <w:p w14:paraId="2398875B" w14:textId="77777777" w:rsidR="00315A7C" w:rsidRDefault="00315A7C" w:rsidP="00315A7C">
      <w:pPr>
        <w:rPr>
          <w:sz w:val="28"/>
        </w:rPr>
      </w:pPr>
      <w:r>
        <w:rPr>
          <w:sz w:val="28"/>
        </w:rPr>
        <w:t>Weekly Class (see schedule)</w:t>
      </w:r>
    </w:p>
    <w:p w14:paraId="2D8D6894" w14:textId="77777777" w:rsidR="00315A7C" w:rsidRPr="00362428" w:rsidRDefault="00315A7C" w:rsidP="00315A7C">
      <w:pPr>
        <w:ind w:left="1440" w:hanging="720"/>
      </w:pPr>
      <w:r w:rsidRPr="00362428">
        <w:t xml:space="preserve">6:30 – 7:30 p.m. Includes: </w:t>
      </w:r>
      <w:r>
        <w:t xml:space="preserve">  S</w:t>
      </w:r>
      <w:r w:rsidRPr="00362428">
        <w:t xml:space="preserve">mall </w:t>
      </w:r>
      <w:r>
        <w:t>G</w:t>
      </w:r>
      <w:r w:rsidRPr="00362428">
        <w:t xml:space="preserve">roup check-in, questions for the pastor, half-hour </w:t>
      </w:r>
      <w:r>
        <w:t>content, salt/light in Small G</w:t>
      </w:r>
      <w:r w:rsidRPr="00362428">
        <w:t xml:space="preserve">roups.  </w:t>
      </w:r>
    </w:p>
    <w:p w14:paraId="24F1CA49" w14:textId="77777777" w:rsidR="00315A7C" w:rsidRDefault="00315A7C" w:rsidP="00315A7C">
      <w:r w:rsidRPr="00362428">
        <w:tab/>
        <w:t>Worship at 7:30 p.m. in Advent and Lent</w:t>
      </w:r>
      <w:r>
        <w:t>.</w:t>
      </w:r>
    </w:p>
    <w:p w14:paraId="6AEA2829" w14:textId="77777777" w:rsidR="00315A7C" w:rsidRPr="00362428" w:rsidRDefault="00315A7C" w:rsidP="00315A7C">
      <w:pPr>
        <w:ind w:left="1440" w:hanging="720"/>
      </w:pPr>
      <w:r>
        <w:t xml:space="preserve">Each week, there will be a different content focus.  We will cover the third year of a Bible Study on Hope, Love, and Forgiveness, study the Lord’s Prayer and Communion from the Catechism, and listen to outside speakers share their faith.  In January, there will be a two-week special focus on human sexuality.   </w:t>
      </w:r>
    </w:p>
    <w:p w14:paraId="34139E56" w14:textId="77777777" w:rsidR="00315A7C" w:rsidRDefault="00315A7C" w:rsidP="00315A7C">
      <w:pPr>
        <w:rPr>
          <w:sz w:val="28"/>
        </w:rPr>
      </w:pPr>
      <w:r>
        <w:rPr>
          <w:sz w:val="28"/>
        </w:rPr>
        <w:t>Service</w:t>
      </w:r>
    </w:p>
    <w:p w14:paraId="6FAE2361" w14:textId="77777777" w:rsidR="00315A7C" w:rsidRPr="00362428" w:rsidRDefault="00315A7C" w:rsidP="00315A7C">
      <w:pPr>
        <w:ind w:left="1440" w:hanging="720"/>
      </w:pPr>
      <w:r w:rsidRPr="00362428">
        <w:t>Monthly Meal Pack</w:t>
      </w:r>
      <w:r>
        <w:t xml:space="preserve"> – this will happen on the first Wednesday of the month.  Students will arrive at 6:00 p.m. and eat dinner in their Small Groups.  They will participate in the packing of Comfort Meal soup containers.  Following their work, there will be extended time for Small Groups to fellowship and play games.</w:t>
      </w:r>
    </w:p>
    <w:p w14:paraId="06902DCA" w14:textId="77777777" w:rsidR="00315A7C" w:rsidRPr="00362428" w:rsidRDefault="00315A7C" w:rsidP="00315A7C">
      <w:pPr>
        <w:ind w:left="1440" w:hanging="720"/>
      </w:pPr>
      <w:r w:rsidRPr="00362428">
        <w:t>Special events (see schedule for dates)</w:t>
      </w:r>
      <w:r>
        <w:t xml:space="preserve">.   Confirmation will be participating in the CROP Walk, Highway clean up, and helping to rake leaves at the homes of seniors.  </w:t>
      </w:r>
    </w:p>
    <w:p w14:paraId="64394113" w14:textId="77777777" w:rsidR="00315A7C" w:rsidRDefault="00315A7C" w:rsidP="00315A7C">
      <w:pPr>
        <w:rPr>
          <w:sz w:val="28"/>
        </w:rPr>
      </w:pPr>
      <w:r>
        <w:rPr>
          <w:sz w:val="28"/>
        </w:rPr>
        <w:t xml:space="preserve">Winter Retreat-  </w:t>
      </w:r>
    </w:p>
    <w:p w14:paraId="03825391" w14:textId="77777777" w:rsidR="00315A7C" w:rsidRDefault="00315A7C" w:rsidP="00315A7C">
      <w:pPr>
        <w:ind w:left="1440" w:hanging="720"/>
        <w:rPr>
          <w:sz w:val="28"/>
        </w:rPr>
      </w:pPr>
      <w:r w:rsidRPr="00580D4A">
        <w:t>In February</w:t>
      </w:r>
      <w:r>
        <w:t xml:space="preserve"> 2018,</w:t>
      </w:r>
      <w:r w:rsidRPr="00580D4A">
        <w:t xml:space="preserve"> there will be a weekend long retreat for the Confirmation Ministry.  All Small Groups are asked to attend.  The context of this year’s retreat will be God’s Gift of Diversity and the Sin of Racism.   Date, cost, and location to be determined.  </w:t>
      </w:r>
    </w:p>
    <w:p w14:paraId="39CC971A" w14:textId="77777777" w:rsidR="00315A7C" w:rsidRDefault="00315A7C" w:rsidP="00315A7C">
      <w:pPr>
        <w:rPr>
          <w:sz w:val="28"/>
        </w:rPr>
      </w:pPr>
      <w:r>
        <w:rPr>
          <w:sz w:val="28"/>
        </w:rPr>
        <w:t xml:space="preserve">Weekly Worship- </w:t>
      </w:r>
    </w:p>
    <w:p w14:paraId="78CD8779" w14:textId="77777777" w:rsidR="00315A7C" w:rsidRDefault="00315A7C" w:rsidP="00315A7C">
      <w:pPr>
        <w:ind w:left="1440" w:hanging="720"/>
        <w:rPr>
          <w:sz w:val="28"/>
        </w:rPr>
      </w:pPr>
      <w:r>
        <w:rPr>
          <w:sz w:val="28"/>
        </w:rPr>
        <w:t xml:space="preserve"> </w:t>
      </w:r>
      <w:r w:rsidRPr="00362428">
        <w:t xml:space="preserve">It is expected that parents worship with their students each week at St. James.  Students need to complete XX worship notes and turn them in to their Small Group leader.  </w:t>
      </w:r>
    </w:p>
    <w:p w14:paraId="7FD334A6" w14:textId="77777777" w:rsidR="00315A7C" w:rsidRDefault="00315A7C" w:rsidP="00315A7C">
      <w:pPr>
        <w:rPr>
          <w:sz w:val="28"/>
        </w:rPr>
      </w:pPr>
    </w:p>
    <w:p w14:paraId="6497C2B5" w14:textId="77777777" w:rsidR="00315A7C" w:rsidRDefault="00315A7C" w:rsidP="00315A7C">
      <w:pPr>
        <w:rPr>
          <w:sz w:val="28"/>
        </w:rPr>
      </w:pPr>
      <w:r>
        <w:rPr>
          <w:sz w:val="28"/>
        </w:rPr>
        <w:t xml:space="preserve">Faith Statement -   </w:t>
      </w:r>
    </w:p>
    <w:p w14:paraId="2D158414" w14:textId="77777777" w:rsidR="00315A7C" w:rsidRDefault="00315A7C" w:rsidP="00315A7C">
      <w:pPr>
        <w:ind w:left="1440" w:hanging="720"/>
      </w:pPr>
      <w:r w:rsidRPr="00362428">
        <w:t xml:space="preserve">completed at the end of each year, this is an opportunity for students to solidify learning and express a personal theology.  </w:t>
      </w:r>
    </w:p>
    <w:p w14:paraId="2D78C371" w14:textId="77777777" w:rsidR="009E2960" w:rsidRDefault="009E2960">
      <w:bookmarkStart w:id="0" w:name="_GoBack"/>
      <w:bookmarkEnd w:id="0"/>
    </w:p>
    <w:sectPr w:rsidR="009E29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czMzA3MjA3NzZT0lEKTi0uzszPAykwrAUA1PwLFSwAAAA="/>
  </w:docVars>
  <w:rsids>
    <w:rsidRoot w:val="00315A7C"/>
    <w:rsid w:val="00315A7C"/>
    <w:rsid w:val="009E2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2EAF9"/>
  <w15:chartTrackingRefBased/>
  <w15:docId w15:val="{9F848826-8FFA-4DA1-ABC9-334DB8E2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5A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Dr. Walt Lichtenberger</dc:creator>
  <cp:keywords/>
  <dc:description/>
  <cp:lastModifiedBy>Rev. Dr. Walt Lichtenberger</cp:lastModifiedBy>
  <cp:revision>1</cp:revision>
  <dcterms:created xsi:type="dcterms:W3CDTF">2017-08-08T20:27:00Z</dcterms:created>
  <dcterms:modified xsi:type="dcterms:W3CDTF">2017-08-08T20:28:00Z</dcterms:modified>
</cp:coreProperties>
</file>